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58EBB" w14:textId="77777777" w:rsidR="00CD742C" w:rsidRDefault="00CD742C" w:rsidP="00CD742C">
      <w:pPr>
        <w:pStyle w:val="Heading2"/>
        <w:rPr>
          <w:b w:val="0"/>
          <w:bCs w:val="0"/>
          <w:color w:val="FF0000"/>
          <w:sz w:val="24"/>
          <w:szCs w:val="24"/>
        </w:rPr>
      </w:pPr>
      <w:bookmarkStart w:id="0" w:name="week-3-assignment-hands-on-hive"/>
      <w:r>
        <w:rPr>
          <w:b w:val="0"/>
          <w:bCs w:val="0"/>
          <w:color w:val="FF0000"/>
          <w:sz w:val="24"/>
          <w:szCs w:val="24"/>
        </w:rPr>
        <w:t>! STOP!</w:t>
      </w:r>
    </w:p>
    <w:p w14:paraId="58F1606B" w14:textId="77777777" w:rsidR="00CD742C" w:rsidRDefault="00CD742C" w:rsidP="00CD742C">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5587F941" w14:textId="3E7FEE78" w:rsidR="00B240B1" w:rsidRPr="001E4190" w:rsidRDefault="00000000">
      <w:pPr>
        <w:pStyle w:val="Heading2"/>
        <w:rPr>
          <w:sz w:val="32"/>
          <w:szCs w:val="32"/>
        </w:rPr>
      </w:pPr>
      <w:r w:rsidRPr="001E4190">
        <w:rPr>
          <w:sz w:val="32"/>
          <w:szCs w:val="32"/>
        </w:rPr>
        <w:t>Week 3 Assignment: Hands-on Hive</w:t>
      </w:r>
    </w:p>
    <w:p w14:paraId="6A281C67" w14:textId="77777777" w:rsidR="001E4190" w:rsidRDefault="001E4190" w:rsidP="001E4190">
      <w:pPr>
        <w:pStyle w:val="Heading1"/>
        <w:rPr>
          <w:sz w:val="28"/>
          <w:szCs w:val="28"/>
        </w:rPr>
      </w:pPr>
      <w:bookmarkStart w:id="1" w:name="X26a6e33ccef11d8504822d8a5d59b0e0c091e5b"/>
      <w:bookmarkStart w:id="2" w:name="environment-initialization"/>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0E111FD4" w:rsidR="00CD742C" w:rsidRDefault="00CD742C" w:rsidP="00CD742C">
      <w:pPr>
        <w:pStyle w:val="Heading3"/>
      </w:pPr>
      <w:r>
        <w:t xml:space="preserve">Objective: Familiarize with the core functionalities of </w:t>
      </w:r>
      <w:r>
        <w:t>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2542AD4C" w14:textId="77777777" w:rsidR="00B240B1" w:rsidRDefault="00000000">
      <w:pPr>
        <w:pStyle w:val="SourceCode"/>
        <w:numPr>
          <w:ilvl w:val="0"/>
          <w:numId w:val="1"/>
        </w:numPr>
      </w:pPr>
      <w:r>
        <w:rPr>
          <w:rStyle w:val="BuiltInTok"/>
        </w:rPr>
        <w:t>cd</w:t>
      </w:r>
      <w:r>
        <w:rPr>
          <w:rStyle w:val="NormalTok"/>
        </w:rPr>
        <w:t xml:space="preserve"> bellevue-bigdata</w:t>
      </w:r>
      <w:r>
        <w:br/>
      </w:r>
      <w:r>
        <w:rPr>
          <w:rStyle w:val="BuiltInTok"/>
        </w:rPr>
        <w:t>cd</w:t>
      </w:r>
      <w:r>
        <w:rPr>
          <w:rStyle w:val="NormalTok"/>
        </w:rPr>
        <w:t xml:space="preserve"> hadoop-hive-spark-hbase</w:t>
      </w: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lastRenderedPageBreak/>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77777777" w:rsidR="00B240B1" w:rsidRDefault="00000000">
      <w:pPr>
        <w:pStyle w:val="SourceCode"/>
        <w:numPr>
          <w:ilvl w:val="0"/>
          <w:numId w:val="1"/>
        </w:numPr>
      </w:pPr>
      <w:r>
        <w:rPr>
          <w:rStyle w:val="ExtensionTok"/>
        </w:rPr>
        <w:t>hadoop</w:t>
      </w:r>
      <w:r>
        <w:rPr>
          <w:rStyle w:val="NormalTok"/>
        </w:rPr>
        <w:t xml:space="preserve"> fs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2"/>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line.count</w:t>
            </w:r>
            <w:proofErr w:type="spell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lastRenderedPageBreak/>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7">
        <w:r>
          <w:rPr>
            <w:rStyle w:val="Hyperlink"/>
          </w:rPr>
          <w:t>Kaggle Datasets</w:t>
        </w:r>
      </w:hyperlink>
    </w:p>
    <w:p w14:paraId="766F3BB0" w14:textId="77777777" w:rsidR="00B240B1" w:rsidRDefault="00B240B1">
      <w:pPr>
        <w:pStyle w:val="Compact"/>
        <w:numPr>
          <w:ilvl w:val="1"/>
          <w:numId w:val="6"/>
        </w:numPr>
      </w:pPr>
      <w:hyperlink r:id="rId8">
        <w:r>
          <w:rPr>
            <w:rStyle w:val="Hyperlink"/>
          </w:rPr>
          <w:t>UCI Machine Learning Repository</w:t>
        </w:r>
      </w:hyperlink>
    </w:p>
    <w:p w14:paraId="2451BD89" w14:textId="77777777" w:rsidR="00B240B1" w:rsidRDefault="00B240B1">
      <w:pPr>
        <w:pStyle w:val="Compact"/>
        <w:numPr>
          <w:ilvl w:val="1"/>
          <w:numId w:val="6"/>
        </w:numPr>
      </w:pPr>
      <w:hyperlink r:id="rId9">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0">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rsidR="00000000">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lastRenderedPageBreak/>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1">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 xml:space="preserve">Run </w:t>
      </w:r>
      <w:r>
        <w:t xml:space="preserve">EXPLAIN on your </w:t>
      </w:r>
      <w:r>
        <w:t>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lastRenderedPageBreak/>
        <w:t>Deliverable:</w:t>
      </w:r>
      <w:r w:rsidRPr="009325A7">
        <w:rPr>
          <w:color w:val="FF0000"/>
        </w:rPr>
        <w:t xml:space="preserve"> Screenshots</w:t>
      </w:r>
      <w:r w:rsidRPr="009325A7">
        <w:rPr>
          <w:color w:val="FF0000"/>
        </w:rPr>
        <w:t xml:space="preserve">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5493D" w14:textId="77777777" w:rsidR="007C55B7" w:rsidRDefault="007C55B7">
      <w:pPr>
        <w:spacing w:after="0"/>
      </w:pPr>
      <w:r>
        <w:separator/>
      </w:r>
    </w:p>
  </w:endnote>
  <w:endnote w:type="continuationSeparator" w:id="0">
    <w:p w14:paraId="5202D76F" w14:textId="77777777" w:rsidR="007C55B7" w:rsidRDefault="007C55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2C1981" w14:textId="77777777" w:rsidR="007C55B7" w:rsidRDefault="007C55B7">
      <w:r>
        <w:separator/>
      </w:r>
    </w:p>
  </w:footnote>
  <w:footnote w:type="continuationSeparator" w:id="0">
    <w:p w14:paraId="6B79F356" w14:textId="77777777" w:rsidR="007C55B7" w:rsidRDefault="007C55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170DD6"/>
    <w:rsid w:val="001E4190"/>
    <w:rsid w:val="00402F25"/>
    <w:rsid w:val="00436B71"/>
    <w:rsid w:val="00545E0D"/>
    <w:rsid w:val="00594797"/>
    <w:rsid w:val="00604742"/>
    <w:rsid w:val="007C55B7"/>
    <w:rsid w:val="00851859"/>
    <w:rsid w:val="009325A7"/>
    <w:rsid w:val="00B240B1"/>
    <w:rsid w:val="00B637C3"/>
    <w:rsid w:val="00CD742C"/>
    <w:rsid w:val="00D31D64"/>
    <w:rsid w:val="00DE7393"/>
    <w:rsid w:val="00E821EE"/>
    <w:rsid w:val="00F33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rsid w:val="009325A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index.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wiki.apache.org/confluence/display/Hive/LanguageManual+Types" TargetMode="External"/><Relationship Id="rId5" Type="http://schemas.openxmlformats.org/officeDocument/2006/relationships/footnotes" Target="footnotes.xml"/><Relationship Id="rId10" Type="http://schemas.openxmlformats.org/officeDocument/2006/relationships/hyperlink" Target="https://registry.opendata.aws/" TargetMode="External"/><Relationship Id="rId4" Type="http://schemas.openxmlformats.org/officeDocument/2006/relationships/webSettings" Target="webSettings.xml"/><Relationship Id="rId9" Type="http://schemas.openxmlformats.org/officeDocument/2006/relationships/hyperlink" Target="https://www.dat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4-10-01T16:31:00Z</dcterms:created>
  <dcterms:modified xsi:type="dcterms:W3CDTF">2024-10-01T16:31:00Z</dcterms:modified>
</cp:coreProperties>
</file>